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5A30" w:rsidRPr="00284830" w:rsidRDefault="00972BB7">
      <w:pPr>
        <w:pStyle w:val="Heading1"/>
        <w:rPr>
          <w:rFonts w:ascii="Times New Roman" w:hAnsi="Times New Roman" w:cs="Times New Roman"/>
        </w:rPr>
      </w:pPr>
      <w:bookmarkStart w:id="0" w:name="Xc2aea38ddb9c6d030c4e3f86575dd89e4f4f4bc"/>
      <w:r w:rsidRPr="00284830">
        <w:rPr>
          <w:rFonts w:ascii="Times New Roman" w:hAnsi="Times New Roman" w:cs="Times New Roman"/>
        </w:rPr>
        <w:t>Product Requirements Document (PRD) – AI-Powered Resume Tailor Web App</w:t>
      </w:r>
    </w:p>
    <w:p w:rsidR="00CD5A30" w:rsidRPr="0085700F" w:rsidRDefault="00972BB7">
      <w:pPr>
        <w:pStyle w:val="Heading2"/>
        <w:rPr>
          <w:rFonts w:ascii="Times New Roman" w:hAnsi="Times New Roman" w:cs="Times New Roman"/>
          <w:b/>
          <w:u w:val="single"/>
        </w:rPr>
      </w:pPr>
      <w:bookmarkStart w:id="1" w:name="project-overview"/>
      <w:r w:rsidRPr="0085700F">
        <w:rPr>
          <w:rFonts w:ascii="Times New Roman" w:hAnsi="Times New Roman" w:cs="Times New Roman"/>
          <w:b/>
          <w:u w:val="single"/>
        </w:rPr>
        <w:t>Project Overview</w:t>
      </w:r>
    </w:p>
    <w:p w:rsidR="00CD5A30" w:rsidRDefault="00972BB7">
      <w:pPr>
        <w:pStyle w:val="FirstParagraph"/>
        <w:rPr>
          <w:rFonts w:ascii="Times New Roman" w:hAnsi="Times New Roman" w:cs="Times New Roman"/>
        </w:rPr>
      </w:pPr>
      <w:r w:rsidRPr="00284830">
        <w:rPr>
          <w:rFonts w:ascii="Times New Roman" w:hAnsi="Times New Roman" w:cs="Times New Roman"/>
          <w:b/>
          <w:bCs/>
        </w:rPr>
        <w:t>Title:</w:t>
      </w:r>
      <w:r w:rsidRPr="00284830">
        <w:rPr>
          <w:rFonts w:ascii="Times New Roman" w:hAnsi="Times New Roman" w:cs="Times New Roman"/>
        </w:rPr>
        <w:t xml:space="preserve"> AI-Powered Resume Tailor</w:t>
      </w:r>
      <w:r w:rsidRPr="00284830">
        <w:rPr>
          <w:rFonts w:ascii="Times New Roman" w:hAnsi="Times New Roman" w:cs="Times New Roman"/>
        </w:rPr>
        <w:br/>
      </w:r>
      <w:r w:rsidRPr="00284830">
        <w:rPr>
          <w:rFonts w:ascii="Times New Roman" w:hAnsi="Times New Roman" w:cs="Times New Roman"/>
          <w:b/>
          <w:bCs/>
        </w:rPr>
        <w:t>One-liner:</w:t>
      </w:r>
      <w:r w:rsidRPr="00284830">
        <w:rPr>
          <w:rFonts w:ascii="Times New Roman" w:hAnsi="Times New Roman" w:cs="Times New Roman"/>
        </w:rPr>
        <w:t xml:space="preserve"> </w:t>
      </w:r>
      <w:r w:rsidRPr="00284830">
        <w:rPr>
          <w:rFonts w:ascii="Times New Roman" w:hAnsi="Times New Roman" w:cs="Times New Roman"/>
        </w:rPr>
        <w:t>A web app that allows users to upload and view resumes, analyze them using AI, and receive improvement suggestions, with secure magic link login.</w:t>
      </w:r>
      <w:r w:rsidRPr="00284830">
        <w:rPr>
          <w:rFonts w:ascii="Times New Roman" w:hAnsi="Times New Roman" w:cs="Times New Roman"/>
        </w:rPr>
        <w:br/>
      </w:r>
      <w:r w:rsidRPr="00284830">
        <w:rPr>
          <w:rFonts w:ascii="Times New Roman" w:hAnsi="Times New Roman" w:cs="Times New Roman"/>
          <w:b/>
          <w:bCs/>
        </w:rPr>
        <w:t>Purpose:</w:t>
      </w:r>
      <w:r w:rsidRPr="00284830">
        <w:rPr>
          <w:rFonts w:ascii="Times New Roman" w:hAnsi="Times New Roman" w:cs="Times New Roman"/>
        </w:rPr>
        <w:t xml:space="preserve"> Help job seekers optimize their resumes by providing personalized AI feedback in a simple, user-frien</w:t>
      </w:r>
      <w:r w:rsidRPr="00284830">
        <w:rPr>
          <w:rFonts w:ascii="Times New Roman" w:hAnsi="Times New Roman" w:cs="Times New Roman"/>
        </w:rPr>
        <w:t>dly interface.</w:t>
      </w:r>
    </w:p>
    <w:p w:rsidR="0085700F" w:rsidRPr="0085700F" w:rsidRDefault="0085700F" w:rsidP="0085700F">
      <w:pPr>
        <w:pStyle w:val="BodyText"/>
      </w:pPr>
    </w:p>
    <w:p w:rsidR="00CD5A30" w:rsidRPr="0085700F" w:rsidRDefault="00972BB7">
      <w:pPr>
        <w:pStyle w:val="Heading2"/>
        <w:rPr>
          <w:rFonts w:ascii="Times New Roman" w:hAnsi="Times New Roman" w:cs="Times New Roman"/>
          <w:b/>
          <w:u w:val="single"/>
        </w:rPr>
      </w:pPr>
      <w:bookmarkStart w:id="2" w:name="core-features"/>
      <w:bookmarkEnd w:id="1"/>
      <w:r w:rsidRPr="0085700F">
        <w:rPr>
          <w:rFonts w:ascii="Times New Roman" w:hAnsi="Times New Roman" w:cs="Times New Roman"/>
          <w:b/>
          <w:u w:val="single"/>
        </w:rPr>
        <w:t>Core Featur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17"/>
        <w:gridCol w:w="7159"/>
      </w:tblGrid>
      <w:tr w:rsidR="00CD5A30" w:rsidRPr="00284830" w:rsidTr="00BD14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17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Feature</w:t>
            </w:r>
          </w:p>
        </w:tc>
        <w:tc>
          <w:tcPr>
            <w:tcW w:w="7159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Description</w:t>
            </w:r>
          </w:p>
        </w:tc>
      </w:tr>
      <w:tr w:rsidR="00CD5A30" w:rsidRPr="00284830" w:rsidTr="00BD1466">
        <w:tc>
          <w:tcPr>
            <w:tcW w:w="2417" w:type="dxa"/>
          </w:tcPr>
          <w:p w:rsidR="00CD5A30" w:rsidRPr="00284830" w:rsidRDefault="00972BB7" w:rsidP="00416429">
            <w:pPr>
              <w:pStyle w:val="Compact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Resume Upload</w:t>
            </w:r>
          </w:p>
        </w:tc>
        <w:tc>
          <w:tcPr>
            <w:tcW w:w="7159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Users can upload their resumes and view a list of all previously uploaded resumes.</w:t>
            </w:r>
          </w:p>
        </w:tc>
      </w:tr>
      <w:tr w:rsidR="00CD5A30" w:rsidRPr="00284830" w:rsidTr="00BD1466">
        <w:tc>
          <w:tcPr>
            <w:tcW w:w="2417" w:type="dxa"/>
          </w:tcPr>
          <w:p w:rsidR="00CD5A30" w:rsidRPr="00284830" w:rsidRDefault="00972BB7" w:rsidP="00416429">
            <w:pPr>
              <w:pStyle w:val="Compact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AI Resume Analyzer</w:t>
            </w:r>
          </w:p>
        </w:tc>
        <w:tc>
          <w:tcPr>
            <w:tcW w:w="7159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 xml:space="preserve">Users can analyze </w:t>
            </w:r>
            <w:r w:rsidRPr="00284830">
              <w:rPr>
                <w:rFonts w:ascii="Times New Roman" w:hAnsi="Times New Roman" w:cs="Times New Roman"/>
              </w:rPr>
              <w:t>any uploaded resume again, receiving fresh AI-generated feedback.</w:t>
            </w:r>
          </w:p>
        </w:tc>
      </w:tr>
      <w:tr w:rsidR="00CD5A30" w:rsidRPr="00284830" w:rsidTr="00BD1466">
        <w:tc>
          <w:tcPr>
            <w:tcW w:w="2417" w:type="dxa"/>
          </w:tcPr>
          <w:p w:rsidR="00CD5A30" w:rsidRPr="00284830" w:rsidRDefault="00972BB7" w:rsidP="00416429">
            <w:pPr>
              <w:pStyle w:val="Compact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Analysis Report</w:t>
            </w:r>
          </w:p>
        </w:tc>
        <w:tc>
          <w:tcPr>
            <w:tcW w:w="7159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Analysis includes a score and personalized recommendations highlighting resume flaws and suggestions for improvement.</w:t>
            </w:r>
          </w:p>
        </w:tc>
      </w:tr>
      <w:tr w:rsidR="00CD5A30" w:rsidRPr="00284830" w:rsidTr="00BD1466">
        <w:tc>
          <w:tcPr>
            <w:tcW w:w="2417" w:type="dxa"/>
          </w:tcPr>
          <w:p w:rsidR="00CD5A30" w:rsidRPr="00284830" w:rsidRDefault="00972BB7" w:rsidP="00416429">
            <w:pPr>
              <w:pStyle w:val="Compact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Magic Link Login</w:t>
            </w:r>
          </w:p>
        </w:tc>
        <w:tc>
          <w:tcPr>
            <w:tcW w:w="7159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Authentication through Supabase using email-based magic links.</w:t>
            </w:r>
          </w:p>
        </w:tc>
      </w:tr>
      <w:tr w:rsidR="00CD5A30" w:rsidRPr="00284830" w:rsidTr="00BD1466">
        <w:tc>
          <w:tcPr>
            <w:tcW w:w="2417" w:type="dxa"/>
          </w:tcPr>
          <w:p w:rsidR="00CD5A30" w:rsidRPr="00284830" w:rsidRDefault="00972BB7" w:rsidP="00416429">
            <w:pPr>
              <w:pStyle w:val="Compact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Data Storage</w:t>
            </w:r>
          </w:p>
        </w:tc>
        <w:tc>
          <w:tcPr>
            <w:tcW w:w="7159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Metadata &amp; auth: Supabase PostgreSQL. Full resume content &amp; analysis: MongoDB.</w:t>
            </w:r>
          </w:p>
        </w:tc>
      </w:tr>
      <w:tr w:rsidR="00CD5A30" w:rsidRPr="00284830" w:rsidTr="00BD1466">
        <w:tc>
          <w:tcPr>
            <w:tcW w:w="2417" w:type="dxa"/>
          </w:tcPr>
          <w:p w:rsidR="00CD5A30" w:rsidRPr="00284830" w:rsidRDefault="00972BB7" w:rsidP="00416429">
            <w:pPr>
              <w:pStyle w:val="Compact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CI/CD Deployment</w:t>
            </w:r>
          </w:p>
        </w:tc>
        <w:tc>
          <w:tcPr>
            <w:tcW w:w="7159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Vercel auto-deploys on every main branch push.</w:t>
            </w:r>
          </w:p>
        </w:tc>
      </w:tr>
      <w:tr w:rsidR="00CD5A30" w:rsidRPr="00284830" w:rsidTr="00BD1466">
        <w:tc>
          <w:tcPr>
            <w:tcW w:w="2417" w:type="dxa"/>
          </w:tcPr>
          <w:p w:rsidR="00CD5A30" w:rsidRPr="00284830" w:rsidRDefault="00972BB7" w:rsidP="00416429">
            <w:pPr>
              <w:pStyle w:val="Compact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Dashboard UI</w:t>
            </w:r>
          </w:p>
        </w:tc>
        <w:tc>
          <w:tcPr>
            <w:tcW w:w="7159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Clean frontend displa</w:t>
            </w:r>
            <w:r w:rsidRPr="00284830">
              <w:rPr>
                <w:rFonts w:ascii="Times New Roman" w:hAnsi="Times New Roman" w:cs="Times New Roman"/>
              </w:rPr>
              <w:t>ying uploaded resumes, AI feedback, and status updates.</w:t>
            </w:r>
          </w:p>
        </w:tc>
      </w:tr>
    </w:tbl>
    <w:p w:rsidR="0085700F" w:rsidRDefault="0085700F">
      <w:pPr>
        <w:pStyle w:val="Heading2"/>
        <w:rPr>
          <w:rFonts w:ascii="Times New Roman" w:hAnsi="Times New Roman" w:cs="Times New Roman"/>
        </w:rPr>
      </w:pPr>
      <w:bookmarkStart w:id="3" w:name="user-stories"/>
      <w:bookmarkEnd w:id="2"/>
    </w:p>
    <w:p w:rsidR="00CD5A30" w:rsidRPr="0085700F" w:rsidRDefault="00972BB7">
      <w:pPr>
        <w:pStyle w:val="Heading2"/>
        <w:rPr>
          <w:rFonts w:ascii="Times New Roman" w:hAnsi="Times New Roman" w:cs="Times New Roman"/>
          <w:b/>
          <w:u w:val="single"/>
        </w:rPr>
      </w:pPr>
      <w:r w:rsidRPr="0085700F">
        <w:rPr>
          <w:rFonts w:ascii="Times New Roman" w:hAnsi="Times New Roman" w:cs="Times New Roman"/>
          <w:b/>
          <w:u w:val="single"/>
        </w:rPr>
        <w:t>User Stories</w:t>
      </w:r>
    </w:p>
    <w:p w:rsidR="00CD5A30" w:rsidRPr="00284830" w:rsidRDefault="00972BB7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284830">
        <w:rPr>
          <w:rFonts w:ascii="Times New Roman" w:hAnsi="Times New Roman" w:cs="Times New Roman"/>
        </w:rPr>
        <w:t>As a user, I want to log in with my email using a magic link so I don’t need a password.</w:t>
      </w:r>
    </w:p>
    <w:p w:rsidR="00CD5A30" w:rsidRPr="00284830" w:rsidRDefault="00972BB7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284830">
        <w:rPr>
          <w:rFonts w:ascii="Times New Roman" w:hAnsi="Times New Roman" w:cs="Times New Roman"/>
        </w:rPr>
        <w:t>As a user, I want to upload my resume, view all uploaded resumes, and get AI-powered analysis tha</w:t>
      </w:r>
      <w:r w:rsidRPr="00284830">
        <w:rPr>
          <w:rFonts w:ascii="Times New Roman" w:hAnsi="Times New Roman" w:cs="Times New Roman"/>
        </w:rPr>
        <w:t>t provides a score and personalized suggestions for improvement.</w:t>
      </w:r>
    </w:p>
    <w:p w:rsidR="00CD5A30" w:rsidRPr="00284830" w:rsidRDefault="00972BB7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284830">
        <w:rPr>
          <w:rFonts w:ascii="Times New Roman" w:hAnsi="Times New Roman" w:cs="Times New Roman"/>
        </w:rPr>
        <w:t>As a user, I want to view all my uploaded resumes in one place.</w:t>
      </w:r>
    </w:p>
    <w:p w:rsidR="00CD5A30" w:rsidRPr="00284830" w:rsidRDefault="00972BB7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284830">
        <w:rPr>
          <w:rFonts w:ascii="Times New Roman" w:hAnsi="Times New Roman" w:cs="Times New Roman"/>
        </w:rPr>
        <w:t>As a user, I want to select any of my uploaded resumes and re-analyze them whenever needed.</w:t>
      </w:r>
    </w:p>
    <w:p w:rsidR="00CD5A30" w:rsidRPr="00284830" w:rsidRDefault="00972BB7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284830">
        <w:rPr>
          <w:rFonts w:ascii="Times New Roman" w:hAnsi="Times New Roman" w:cs="Times New Roman"/>
        </w:rPr>
        <w:t>As a developer, I want automated de</w:t>
      </w:r>
      <w:r w:rsidRPr="00284830">
        <w:rPr>
          <w:rFonts w:ascii="Times New Roman" w:hAnsi="Times New Roman" w:cs="Times New Roman"/>
        </w:rPr>
        <w:t>ployment whenever I push code to GitHub.</w:t>
      </w:r>
    </w:p>
    <w:p w:rsidR="00CD5A30" w:rsidRPr="0085700F" w:rsidRDefault="00972BB7">
      <w:pPr>
        <w:pStyle w:val="Heading2"/>
        <w:rPr>
          <w:rFonts w:ascii="Times New Roman" w:hAnsi="Times New Roman" w:cs="Times New Roman"/>
          <w:b/>
          <w:u w:val="single"/>
        </w:rPr>
      </w:pPr>
      <w:bookmarkStart w:id="4" w:name="technical-requirements"/>
      <w:bookmarkEnd w:id="3"/>
      <w:r w:rsidRPr="0085700F">
        <w:rPr>
          <w:rFonts w:ascii="Times New Roman" w:hAnsi="Times New Roman" w:cs="Times New Roman"/>
          <w:b/>
          <w:u w:val="single"/>
        </w:rPr>
        <w:lastRenderedPageBreak/>
        <w:t>Technical Requireme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67"/>
        <w:gridCol w:w="6609"/>
      </w:tblGrid>
      <w:tr w:rsidR="00CD5A30" w:rsidRPr="00284830" w:rsidTr="00CD5A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54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Component</w:t>
            </w:r>
          </w:p>
        </w:tc>
        <w:tc>
          <w:tcPr>
            <w:tcW w:w="5465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Stack/Tool</w:t>
            </w:r>
          </w:p>
        </w:tc>
      </w:tr>
      <w:tr w:rsidR="00CD5A30" w:rsidRPr="00284830">
        <w:tc>
          <w:tcPr>
            <w:tcW w:w="2454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Frontend</w:t>
            </w:r>
          </w:p>
        </w:tc>
        <w:tc>
          <w:tcPr>
            <w:tcW w:w="5465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Next.js (App Router), TailwindCSS, ShadCN UI</w:t>
            </w:r>
          </w:p>
        </w:tc>
      </w:tr>
      <w:tr w:rsidR="00CD5A30" w:rsidRPr="00284830">
        <w:tc>
          <w:tcPr>
            <w:tcW w:w="2454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Backend</w:t>
            </w:r>
          </w:p>
        </w:tc>
        <w:tc>
          <w:tcPr>
            <w:tcW w:w="5465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Next.js API Routes, n8n Workflows</w:t>
            </w:r>
          </w:p>
        </w:tc>
      </w:tr>
      <w:tr w:rsidR="00CD5A30" w:rsidRPr="00284830">
        <w:tc>
          <w:tcPr>
            <w:tcW w:w="2454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Authentication</w:t>
            </w:r>
          </w:p>
        </w:tc>
        <w:tc>
          <w:tcPr>
            <w:tcW w:w="5465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Supabase (Magic Link Auth)</w:t>
            </w:r>
          </w:p>
        </w:tc>
      </w:tr>
      <w:tr w:rsidR="00CD5A30" w:rsidRPr="00284830">
        <w:tc>
          <w:tcPr>
            <w:tcW w:w="2454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Databases</w:t>
            </w:r>
          </w:p>
        </w:tc>
        <w:tc>
          <w:tcPr>
            <w:tcW w:w="5465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Supabase PostgreSQL (metadata), MongoDB (content &amp; analysis)</w:t>
            </w:r>
          </w:p>
        </w:tc>
      </w:tr>
      <w:tr w:rsidR="00CD5A30" w:rsidRPr="00284830">
        <w:tc>
          <w:tcPr>
            <w:tcW w:w="2454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Hosting &amp; CI/CD</w:t>
            </w:r>
          </w:p>
        </w:tc>
        <w:tc>
          <w:tcPr>
            <w:tcW w:w="5465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Vercel with GitHub integration</w:t>
            </w:r>
          </w:p>
        </w:tc>
      </w:tr>
      <w:tr w:rsidR="00CD5A30" w:rsidRPr="00284830">
        <w:tc>
          <w:tcPr>
            <w:tcW w:w="2454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AI Workflow</w:t>
            </w:r>
          </w:p>
        </w:tc>
        <w:tc>
          <w:tcPr>
            <w:tcW w:w="5465" w:type="dxa"/>
          </w:tcPr>
          <w:p w:rsidR="00CD5A30" w:rsidRPr="00284830" w:rsidRDefault="00972BB7">
            <w:pPr>
              <w:pStyle w:val="Compact"/>
              <w:rPr>
                <w:rFonts w:ascii="Times New Roman" w:hAnsi="Times New Roman" w:cs="Times New Roman"/>
              </w:rPr>
            </w:pPr>
            <w:r w:rsidRPr="00284830">
              <w:rPr>
                <w:rFonts w:ascii="Times New Roman" w:hAnsi="Times New Roman" w:cs="Times New Roman"/>
              </w:rPr>
              <w:t>n8n logic calling Gemini API or custom endpoints</w:t>
            </w:r>
          </w:p>
        </w:tc>
      </w:tr>
    </w:tbl>
    <w:p w:rsidR="0085700F" w:rsidRDefault="0085700F">
      <w:pPr>
        <w:pStyle w:val="Heading2"/>
        <w:rPr>
          <w:rFonts w:ascii="Times New Roman" w:hAnsi="Times New Roman" w:cs="Times New Roman"/>
          <w:b/>
          <w:u w:val="single"/>
        </w:rPr>
      </w:pPr>
      <w:bookmarkStart w:id="5" w:name="apis-integrations"/>
      <w:bookmarkEnd w:id="4"/>
    </w:p>
    <w:p w:rsidR="00CD5A30" w:rsidRPr="0085700F" w:rsidRDefault="00972BB7">
      <w:pPr>
        <w:pStyle w:val="Heading2"/>
        <w:rPr>
          <w:rFonts w:ascii="Times New Roman" w:hAnsi="Times New Roman" w:cs="Times New Roman"/>
          <w:b/>
          <w:u w:val="single"/>
        </w:rPr>
      </w:pPr>
      <w:r w:rsidRPr="0085700F">
        <w:rPr>
          <w:rFonts w:ascii="Times New Roman" w:hAnsi="Times New Roman" w:cs="Times New Roman"/>
          <w:b/>
          <w:u w:val="single"/>
        </w:rPr>
        <w:t>APIs &amp; Integrations</w:t>
      </w:r>
    </w:p>
    <w:p w:rsidR="00CD5A30" w:rsidRPr="00284830" w:rsidRDefault="00972BB7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284830">
        <w:rPr>
          <w:rFonts w:ascii="Times New Roman" w:hAnsi="Times New Roman" w:cs="Times New Roman"/>
          <w:b/>
          <w:bCs/>
        </w:rPr>
        <w:t>n8n Workflows:</w:t>
      </w:r>
      <w:r w:rsidRPr="00284830">
        <w:rPr>
          <w:rFonts w:ascii="Times New Roman" w:hAnsi="Times New Roman" w:cs="Times New Roman"/>
        </w:rPr>
        <w:t xml:space="preserve"> </w:t>
      </w:r>
      <w:r w:rsidRPr="00284830">
        <w:rPr>
          <w:rFonts w:ascii="Times New Roman" w:hAnsi="Times New Roman" w:cs="Times New Roman"/>
        </w:rPr>
        <w:t>Process resumes and generate AI analysis (score and improvement suggestions).</w:t>
      </w:r>
    </w:p>
    <w:p w:rsidR="00CD5A30" w:rsidRPr="00284830" w:rsidRDefault="00972BB7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284830">
        <w:rPr>
          <w:rFonts w:ascii="Times New Roman" w:hAnsi="Times New Roman" w:cs="Times New Roman"/>
          <w:b/>
          <w:bCs/>
        </w:rPr>
        <w:t>Supabase:</w:t>
      </w:r>
      <w:r w:rsidRPr="00284830">
        <w:rPr>
          <w:rFonts w:ascii="Times New Roman" w:hAnsi="Times New Roman" w:cs="Times New Roman"/>
        </w:rPr>
        <w:t xml:space="preserve"> Magic link authentication &amp; user metadata storage.</w:t>
      </w:r>
    </w:p>
    <w:p w:rsidR="00CD5A30" w:rsidRPr="00284830" w:rsidRDefault="00972BB7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284830">
        <w:rPr>
          <w:rFonts w:ascii="Times New Roman" w:hAnsi="Times New Roman" w:cs="Times New Roman"/>
          <w:b/>
          <w:bCs/>
        </w:rPr>
        <w:t>MongoDB Atlas:</w:t>
      </w:r>
      <w:r w:rsidRPr="00284830">
        <w:rPr>
          <w:rFonts w:ascii="Times New Roman" w:hAnsi="Times New Roman" w:cs="Times New Roman"/>
        </w:rPr>
        <w:t xml:space="preserve"> Full resume content &amp; AI analysis data storage.</w:t>
      </w:r>
    </w:p>
    <w:p w:rsidR="00CD5A30" w:rsidRPr="00284830" w:rsidRDefault="00972BB7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284830">
        <w:rPr>
          <w:rFonts w:ascii="Times New Roman" w:hAnsi="Times New Roman" w:cs="Times New Roman"/>
          <w:b/>
          <w:bCs/>
        </w:rPr>
        <w:t>Vercel:</w:t>
      </w:r>
      <w:r w:rsidRPr="00284830">
        <w:rPr>
          <w:rFonts w:ascii="Times New Roman" w:hAnsi="Times New Roman" w:cs="Times New Roman"/>
        </w:rPr>
        <w:t xml:space="preserve"> Hosting with automated deployments.</w:t>
      </w:r>
    </w:p>
    <w:p w:rsidR="0085700F" w:rsidRDefault="0085700F">
      <w:pPr>
        <w:pStyle w:val="Heading2"/>
        <w:rPr>
          <w:rFonts w:ascii="Times New Roman" w:hAnsi="Times New Roman" w:cs="Times New Roman"/>
        </w:rPr>
      </w:pPr>
      <w:bookmarkStart w:id="6" w:name="non-functional-requirements"/>
      <w:bookmarkEnd w:id="5"/>
    </w:p>
    <w:p w:rsidR="00CD5A30" w:rsidRPr="0085700F" w:rsidRDefault="00972BB7">
      <w:pPr>
        <w:pStyle w:val="Heading2"/>
        <w:rPr>
          <w:rFonts w:ascii="Times New Roman" w:hAnsi="Times New Roman" w:cs="Times New Roman"/>
          <w:b/>
          <w:u w:val="single"/>
        </w:rPr>
      </w:pPr>
      <w:r w:rsidRPr="0085700F">
        <w:rPr>
          <w:rFonts w:ascii="Times New Roman" w:hAnsi="Times New Roman" w:cs="Times New Roman"/>
          <w:b/>
          <w:u w:val="single"/>
        </w:rPr>
        <w:t>Non-Functional Requirements</w:t>
      </w:r>
    </w:p>
    <w:p w:rsidR="00CD5A30" w:rsidRPr="00284830" w:rsidRDefault="00972BB7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84830">
        <w:rPr>
          <w:rFonts w:ascii="Times New Roman" w:hAnsi="Times New Roman" w:cs="Times New Roman"/>
        </w:rPr>
        <w:t>Fully responsive design.</w:t>
      </w:r>
    </w:p>
    <w:p w:rsidR="00CD5A30" w:rsidRPr="00284830" w:rsidRDefault="00972BB7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84830">
        <w:rPr>
          <w:rFonts w:ascii="Times New Roman" w:hAnsi="Times New Roman" w:cs="Times New Roman"/>
        </w:rPr>
        <w:t>Clear status indicators (uploaded, analyzing, completed).</w:t>
      </w:r>
    </w:p>
    <w:p w:rsidR="00CD5A30" w:rsidRPr="00975873" w:rsidRDefault="00975873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975873">
        <w:rPr>
          <w:rFonts w:ascii="Times New Roman" w:hAnsi="Times New Roman" w:cs="Times New Roman"/>
        </w:rPr>
        <w:t xml:space="preserve">Secure login using special sign-in </w:t>
      </w:r>
      <w:r>
        <w:rPr>
          <w:rFonts w:ascii="Times New Roman" w:hAnsi="Times New Roman" w:cs="Times New Roman"/>
        </w:rPr>
        <w:t>magic link</w:t>
      </w:r>
      <w:r w:rsidRPr="00975873">
        <w:rPr>
          <w:rFonts w:ascii="Times New Roman" w:hAnsi="Times New Roman" w:cs="Times New Roman"/>
        </w:rPr>
        <w:t>, without storing passwords.</w:t>
      </w:r>
    </w:p>
    <w:p w:rsidR="00CD5A30" w:rsidRDefault="00972BB7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84830">
        <w:rPr>
          <w:rFonts w:ascii="Times New Roman" w:hAnsi="Times New Roman" w:cs="Times New Roman"/>
        </w:rPr>
        <w:t>Scalable workflow system using n8n.</w:t>
      </w:r>
    </w:p>
    <w:p w:rsidR="00A9588B" w:rsidRPr="00284830" w:rsidRDefault="00A9588B" w:rsidP="00A9588B">
      <w:pPr>
        <w:pStyle w:val="Compact"/>
        <w:rPr>
          <w:rFonts w:ascii="Times New Roman" w:hAnsi="Times New Roman" w:cs="Times New Roman"/>
        </w:rPr>
      </w:pPr>
    </w:p>
    <w:p w:rsidR="00305AE4" w:rsidRPr="00A9588B" w:rsidRDefault="00972BB7" w:rsidP="00A9588B">
      <w:pPr>
        <w:pStyle w:val="Heading2"/>
        <w:spacing w:before="0"/>
        <w:rPr>
          <w:rFonts w:ascii="Times New Roman" w:eastAsiaTheme="minorHAnsi" w:hAnsi="Times New Roman" w:cs="Times New Roman"/>
          <w:b/>
          <w:color w:val="auto"/>
          <w:sz w:val="24"/>
          <w:szCs w:val="24"/>
          <w:u w:val="single"/>
        </w:rPr>
      </w:pPr>
      <w:bookmarkStart w:id="7" w:name="milestones"/>
      <w:bookmarkEnd w:id="6"/>
      <w:r w:rsidRPr="00A9588B">
        <w:rPr>
          <w:rFonts w:ascii="Times New Roman" w:hAnsi="Times New Roman" w:cs="Times New Roman"/>
          <w:b/>
          <w:u w:val="single"/>
        </w:rPr>
        <w:t>Milestones</w:t>
      </w:r>
      <w:bookmarkStart w:id="8" w:name="risks-constraints"/>
      <w:bookmarkEnd w:id="7"/>
    </w:p>
    <w:p w:rsidR="00305AE4" w:rsidRDefault="00305AE4" w:rsidP="00A9588B">
      <w:pPr>
        <w:pStyle w:val="NormalWeb"/>
        <w:spacing w:before="0" w:beforeAutospacing="0" w:after="0" w:afterAutospacing="0"/>
      </w:pPr>
      <w:r>
        <w:t>The project was developed in iterative phases with continuous progress tracking:</w:t>
      </w:r>
    </w:p>
    <w:p w:rsidR="00305AE4" w:rsidRDefault="00305AE4" w:rsidP="00A9588B">
      <w:pPr>
        <w:pStyle w:val="NormalWeb"/>
        <w:numPr>
          <w:ilvl w:val="0"/>
          <w:numId w:val="9"/>
        </w:numPr>
        <w:spacing w:before="0" w:beforeAutospacing="0" w:after="0" w:afterAutospacing="0"/>
      </w:pPr>
      <w:r>
        <w:rPr>
          <w:rStyle w:val="Strong"/>
        </w:rPr>
        <w:t>Authentication &amp; Database Setup:</w:t>
      </w:r>
      <w:r>
        <w:t xml:space="preserve"> Implemented secure email-based login via magic links using Supabase and configured databases for resume storage.</w:t>
      </w:r>
    </w:p>
    <w:p w:rsidR="00305AE4" w:rsidRDefault="00305AE4" w:rsidP="00305AE4">
      <w:pPr>
        <w:pStyle w:val="NormalWeb"/>
        <w:numPr>
          <w:ilvl w:val="0"/>
          <w:numId w:val="9"/>
        </w:numPr>
      </w:pPr>
      <w:r>
        <w:rPr>
          <w:rStyle w:val="Strong"/>
        </w:rPr>
        <w:t>Resume Upload &amp; Viewer UI:</w:t>
      </w:r>
      <w:r>
        <w:t xml:space="preserve"> Built frontend components for uploading resumes and viewing them in a dashboard layout.</w:t>
      </w:r>
    </w:p>
    <w:p w:rsidR="00305AE4" w:rsidRDefault="00305AE4" w:rsidP="00305AE4">
      <w:pPr>
        <w:pStyle w:val="NormalWeb"/>
        <w:numPr>
          <w:ilvl w:val="0"/>
          <w:numId w:val="9"/>
        </w:numPr>
      </w:pPr>
      <w:r>
        <w:rPr>
          <w:rStyle w:val="Strong"/>
        </w:rPr>
        <w:t>AI Analysis Integration:</w:t>
      </w:r>
      <w:r>
        <w:t xml:space="preserve"> Connected uploaded resumes to n8n workflows, enabling AI-powered analysis that generates scores and actionable feedback.</w:t>
      </w:r>
    </w:p>
    <w:p w:rsidR="00305AE4" w:rsidRDefault="00305AE4" w:rsidP="00305AE4">
      <w:pPr>
        <w:pStyle w:val="NormalWeb"/>
        <w:numPr>
          <w:ilvl w:val="0"/>
          <w:numId w:val="9"/>
        </w:numPr>
      </w:pPr>
      <w:r>
        <w:rPr>
          <w:rStyle w:val="Strong"/>
        </w:rPr>
        <w:t>Final Deployment &amp; Testing:</w:t>
      </w:r>
      <w:r>
        <w:t xml:space="preserve"> Deployed the project live on Vercel, conducted thorough testing, and prepared demo materials.</w:t>
      </w:r>
    </w:p>
    <w:p w:rsidR="00305AE4" w:rsidRPr="00305AE4" w:rsidRDefault="00305AE4" w:rsidP="00305AE4">
      <w:pPr>
        <w:pStyle w:val="NormalWeb"/>
        <w:ind w:left="360"/>
      </w:pPr>
    </w:p>
    <w:p w:rsidR="00CD5A30" w:rsidRPr="005572FC" w:rsidRDefault="00972BB7" w:rsidP="00305AE4">
      <w:pPr>
        <w:pStyle w:val="Heading2"/>
        <w:rPr>
          <w:rFonts w:ascii="Times New Roman" w:hAnsi="Times New Roman" w:cs="Times New Roman"/>
          <w:b/>
          <w:u w:val="single"/>
        </w:rPr>
      </w:pPr>
      <w:bookmarkStart w:id="9" w:name="_GoBack"/>
      <w:r w:rsidRPr="005572FC">
        <w:rPr>
          <w:rFonts w:ascii="Times New Roman" w:hAnsi="Times New Roman" w:cs="Times New Roman"/>
          <w:b/>
          <w:u w:val="single"/>
        </w:rPr>
        <w:t>Risks &amp; C</w:t>
      </w:r>
      <w:r w:rsidRPr="005572FC">
        <w:rPr>
          <w:rFonts w:ascii="Times New Roman" w:hAnsi="Times New Roman" w:cs="Times New Roman"/>
          <w:b/>
          <w:u w:val="single"/>
        </w:rPr>
        <w:t>onstraints</w:t>
      </w:r>
      <w:bookmarkEnd w:id="9"/>
    </w:p>
    <w:p w:rsidR="00CD5A30" w:rsidRPr="00284830" w:rsidRDefault="00972BB7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84830">
        <w:rPr>
          <w:rFonts w:ascii="Times New Roman" w:hAnsi="Times New Roman" w:cs="Times New Roman"/>
        </w:rPr>
        <w:t>Dependency on n8n uptime for AI workflows.</w:t>
      </w:r>
    </w:p>
    <w:p w:rsidR="00CD5A30" w:rsidRPr="00284830" w:rsidRDefault="00972BB7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84830">
        <w:rPr>
          <w:rFonts w:ascii="Times New Roman" w:hAnsi="Times New Roman" w:cs="Times New Roman"/>
        </w:rPr>
        <w:lastRenderedPageBreak/>
        <w:t>Supabase rate limits affecting simultaneous logins/uploads.</w:t>
      </w:r>
    </w:p>
    <w:p w:rsidR="00CD5A30" w:rsidRPr="00284830" w:rsidRDefault="00972BB7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84830">
        <w:rPr>
          <w:rFonts w:ascii="Times New Roman" w:hAnsi="Times New Roman" w:cs="Times New Roman"/>
        </w:rPr>
        <w:t>MongoDB document size limits for very large resumes.</w:t>
      </w:r>
    </w:p>
    <w:p w:rsidR="00CD5A30" w:rsidRPr="00284830" w:rsidRDefault="00972BB7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84830">
        <w:rPr>
          <w:rFonts w:ascii="Times New Roman" w:hAnsi="Times New Roman" w:cs="Times New Roman"/>
        </w:rPr>
        <w:t>Limited testing time for resume formats diversity.</w:t>
      </w:r>
    </w:p>
    <w:p w:rsidR="00CD5A30" w:rsidRPr="00284830" w:rsidRDefault="00CD5A30">
      <w:pPr>
        <w:rPr>
          <w:rFonts w:ascii="Times New Roman" w:hAnsi="Times New Roman" w:cs="Times New Roman"/>
        </w:rPr>
      </w:pPr>
      <w:bookmarkStart w:id="10" w:name="future-enhancements"/>
      <w:bookmarkEnd w:id="0"/>
      <w:bookmarkEnd w:id="8"/>
      <w:bookmarkEnd w:id="10"/>
    </w:p>
    <w:sectPr w:rsidR="00CD5A30" w:rsidRPr="0028483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220D9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C2CC046"/>
    <w:lvl w:ilvl="0"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0D44902"/>
    <w:multiLevelType w:val="hybridMultilevel"/>
    <w:tmpl w:val="04E63B6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EDF6155"/>
    <w:multiLevelType w:val="multilevel"/>
    <w:tmpl w:val="AF700B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D5A30"/>
    <w:rsid w:val="00282083"/>
    <w:rsid w:val="00284830"/>
    <w:rsid w:val="00305AE4"/>
    <w:rsid w:val="00416429"/>
    <w:rsid w:val="005572FC"/>
    <w:rsid w:val="0085700F"/>
    <w:rsid w:val="00972BB7"/>
    <w:rsid w:val="00975873"/>
    <w:rsid w:val="00A9588B"/>
    <w:rsid w:val="00B6660C"/>
    <w:rsid w:val="00BD1466"/>
    <w:rsid w:val="00CD5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3CA71"/>
  <w15:docId w15:val="{FDFC263B-4F83-44D9-AFA5-7FAEC4CDB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305AE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305AE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7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8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6</Words>
  <Characters>282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keywords/>
  <cp:lastModifiedBy>dell</cp:lastModifiedBy>
  <cp:revision>2</cp:revision>
  <dcterms:created xsi:type="dcterms:W3CDTF">2025-07-29T04:27:00Z</dcterms:created>
  <dcterms:modified xsi:type="dcterms:W3CDTF">2025-07-29T04:27:00Z</dcterms:modified>
</cp:coreProperties>
</file>